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C283CB9" w14:textId="7757212A" w:rsidR="0099733F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S435P</w:t>
      </w:r>
    </w:p>
    <w:p w14:paraId="1EAE5D7A" w14:textId="0F8B67E9" w:rsidR="00DA2B5A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omputer Organization &amp; Architecture</w:t>
      </w:r>
    </w:p>
    <w:p w14:paraId="2244C3C0" w14:textId="77777777" w:rsidR="00DA2B5A" w:rsidRDefault="00DA2B5A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77777777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record </w:t>
      </w:r>
      <w:r w:rsidR="00057C8F"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/ Mini Project </w:t>
      </w:r>
      <w:r w:rsidR="00954283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05EB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CS331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Database Management System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37991209" w14:textId="1C0FD41A" w:rsidR="00784C51" w:rsidRDefault="00DA2B5A"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sectPr w:rsidR="00784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85535" w14:textId="77777777" w:rsidR="000152E6" w:rsidRDefault="000152E6">
      <w:pPr>
        <w:spacing w:after="0" w:line="240" w:lineRule="auto"/>
      </w:pPr>
      <w:r>
        <w:separator/>
      </w:r>
    </w:p>
  </w:endnote>
  <w:endnote w:type="continuationSeparator" w:id="0">
    <w:p w14:paraId="25A9D3C5" w14:textId="77777777" w:rsidR="000152E6" w:rsidRDefault="00015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43F21" w14:textId="77777777" w:rsidR="000152E6" w:rsidRDefault="000152E6">
      <w:pPr>
        <w:spacing w:after="0" w:line="240" w:lineRule="auto"/>
      </w:pPr>
      <w:r>
        <w:separator/>
      </w:r>
    </w:p>
  </w:footnote>
  <w:footnote w:type="continuationSeparator" w:id="0">
    <w:p w14:paraId="7C58D5F0" w14:textId="77777777" w:rsidR="000152E6" w:rsidRDefault="000152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qNaAIWtjGIsAAAA"/>
  </w:docVars>
  <w:rsids>
    <w:rsidRoot w:val="00DA2B5A"/>
    <w:rsid w:val="000152E6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4338DD"/>
    <w:rsid w:val="004B6CF2"/>
    <w:rsid w:val="006E09EE"/>
    <w:rsid w:val="00784C51"/>
    <w:rsid w:val="007D7CD3"/>
    <w:rsid w:val="0095124E"/>
    <w:rsid w:val="00954283"/>
    <w:rsid w:val="0096031D"/>
    <w:rsid w:val="0099733F"/>
    <w:rsid w:val="00A62AC2"/>
    <w:rsid w:val="00B0498F"/>
    <w:rsid w:val="00B9038A"/>
    <w:rsid w:val="00D1704D"/>
    <w:rsid w:val="00D46597"/>
    <w:rsid w:val="00DA2B5A"/>
    <w:rsid w:val="00DC76E7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4</Words>
  <Characters>745</Characters>
  <Application>Microsoft Office Word</Application>
  <DocSecurity>0</DocSecurity>
  <Lines>35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8</cp:revision>
  <dcterms:created xsi:type="dcterms:W3CDTF">2022-11-19T19:56:00Z</dcterms:created>
  <dcterms:modified xsi:type="dcterms:W3CDTF">2023-01-10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